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DA90F" w14:textId="26A84E6F" w:rsidR="0022650F" w:rsidRDefault="0022650F" w:rsidP="0022650F">
      <w:pPr>
        <w:rPr>
          <w:rFonts w:ascii="Times New Roman" w:eastAsia="맑은 고딕" w:hAnsi="Times New Roman" w:cs="Times New Roman"/>
          <w:color w:val="000000"/>
        </w:rPr>
      </w:pPr>
      <w:r>
        <w:rPr>
          <w:rFonts w:ascii="Times New Roman" w:eastAsia="맑은 고딕" w:hAnsi="Times New Roman" w:cs="Times New Roman"/>
          <w:b/>
          <w:bCs/>
          <w:color w:val="000000"/>
        </w:rPr>
        <w:t xml:space="preserve">Table </w:t>
      </w:r>
      <w:r>
        <w:rPr>
          <w:rFonts w:ascii="Times New Roman" w:eastAsia="맑은 고딕" w:hAnsi="Times New Roman" w:cs="Times New Roman" w:hint="eastAsia"/>
          <w:b/>
          <w:bCs/>
          <w:color w:val="000000"/>
        </w:rPr>
        <w:t>S</w:t>
      </w:r>
      <w:r w:rsidR="00161AC6">
        <w:rPr>
          <w:rFonts w:ascii="Times New Roman" w:eastAsia="맑은 고딕" w:hAnsi="Times New Roman" w:cs="Times New Roman"/>
          <w:b/>
          <w:bCs/>
          <w:color w:val="000000"/>
        </w:rPr>
        <w:t>3</w:t>
      </w:r>
      <w:r w:rsidRPr="008A66DD">
        <w:rPr>
          <w:rFonts w:ascii="Times New Roman" w:eastAsia="맑은 고딕" w:hAnsi="Times New Roman" w:cs="Times New Roman"/>
          <w:b/>
          <w:bCs/>
          <w:color w:val="000000"/>
        </w:rPr>
        <w:t xml:space="preserve"> </w:t>
      </w:r>
      <w:r w:rsidRPr="008A66DD">
        <w:rPr>
          <w:rFonts w:ascii="Times New Roman" w:eastAsia="맑은 고딕" w:hAnsi="Times New Roman" w:cs="Times New Roman"/>
          <w:color w:val="000000"/>
        </w:rPr>
        <w:t xml:space="preserve">Characters of the 10 </w:t>
      </w:r>
      <w:proofErr w:type="spellStart"/>
      <w:r w:rsidRPr="006A19A6">
        <w:rPr>
          <w:rFonts w:ascii="Times New Roman" w:eastAsia="맑은 고딕" w:hAnsi="Times New Roman" w:cs="Times New Roman"/>
          <w:i/>
          <w:color w:val="000000"/>
        </w:rPr>
        <w:t>Branchipol</w:t>
      </w:r>
      <w:r w:rsidR="0008143F">
        <w:rPr>
          <w:rFonts w:ascii="Times New Roman" w:eastAsia="맑은 고딕" w:hAnsi="Times New Roman" w:cs="Times New Roman" w:hint="eastAsia"/>
          <w:i/>
          <w:color w:val="000000"/>
        </w:rPr>
        <w:t>y</w:t>
      </w:r>
      <w:r w:rsidRPr="006A19A6">
        <w:rPr>
          <w:rFonts w:ascii="Times New Roman" w:eastAsia="맑은 고딕" w:hAnsi="Times New Roman" w:cs="Times New Roman"/>
          <w:i/>
          <w:color w:val="000000"/>
        </w:rPr>
        <w:t>noe</w:t>
      </w:r>
      <w:proofErr w:type="spellEnd"/>
      <w:r w:rsidRPr="008A66DD">
        <w:rPr>
          <w:rFonts w:ascii="Times New Roman" w:eastAsia="맑은 고딕" w:hAnsi="Times New Roman" w:cs="Times New Roman"/>
          <w:color w:val="000000"/>
        </w:rPr>
        <w:t xml:space="preserve"> species</w:t>
      </w:r>
      <w:r>
        <w:rPr>
          <w:rFonts w:ascii="Times New Roman" w:eastAsia="맑은 고딕" w:hAnsi="Times New Roman" w:cs="Times New Roman"/>
          <w:color w:val="000000"/>
        </w:rPr>
        <w:t>.</w:t>
      </w:r>
      <w:bookmarkStart w:id="0" w:name="_GoBack"/>
      <w:bookmarkEnd w:id="0"/>
    </w:p>
    <w:p w14:paraId="7ACB4CC2" w14:textId="77777777" w:rsidR="0022650F" w:rsidRDefault="0022650F" w:rsidP="0022650F">
      <w:pPr>
        <w:rPr>
          <w:rFonts w:ascii="Times New Roman" w:eastAsia="맑은 고딕" w:hAnsi="Times New Roman" w:cs="Times New Roman"/>
          <w:color w:val="000000"/>
        </w:rPr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74"/>
        <w:gridCol w:w="844"/>
        <w:gridCol w:w="1269"/>
        <w:gridCol w:w="705"/>
        <w:gridCol w:w="844"/>
        <w:gridCol w:w="987"/>
        <w:gridCol w:w="565"/>
        <w:gridCol w:w="1126"/>
        <w:gridCol w:w="987"/>
        <w:gridCol w:w="863"/>
        <w:gridCol w:w="1129"/>
        <w:gridCol w:w="1179"/>
        <w:gridCol w:w="911"/>
        <w:gridCol w:w="1014"/>
      </w:tblGrid>
      <w:tr w:rsidR="0022650F" w:rsidRPr="002630E2" w14:paraId="4D98BE5B" w14:textId="77777777" w:rsidTr="002630E2">
        <w:trPr>
          <w:trHeight w:val="588"/>
        </w:trPr>
        <w:tc>
          <w:tcPr>
            <w:tcW w:w="467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4CA40A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Species</w:t>
            </w:r>
          </w:p>
        </w:tc>
        <w:tc>
          <w:tcPr>
            <w:tcW w:w="31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B3DED52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Postomium</w:t>
            </w:r>
            <w:proofErr w:type="spellEnd"/>
          </w:p>
        </w:tc>
        <w:tc>
          <w:tcPr>
            <w:tcW w:w="465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1C64CE3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Elytra</w:t>
            </w:r>
          </w:p>
        </w:tc>
        <w:tc>
          <w:tcPr>
            <w:tcW w:w="259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808218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Frontal filaments</w:t>
            </w:r>
          </w:p>
        </w:tc>
        <w:tc>
          <w:tcPr>
            <w:tcW w:w="310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0BC68F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First </w:t>
            </w: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branchiae</w:t>
            </w:r>
            <w:proofErr w:type="spellEnd"/>
          </w:p>
        </w:tc>
        <w:tc>
          <w:tcPr>
            <w:tcW w:w="362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ECD2EE5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Branchiae</w:t>
            </w:r>
            <w:proofErr w:type="spellEnd"/>
          </w:p>
        </w:tc>
        <w:tc>
          <w:tcPr>
            <w:tcW w:w="208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8CE3F4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Dorsal cirri</w:t>
            </w:r>
          </w:p>
        </w:tc>
        <w:tc>
          <w:tcPr>
            <w:tcW w:w="413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811DC89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Parapodium</w:t>
            </w:r>
          </w:p>
        </w:tc>
        <w:tc>
          <w:tcPr>
            <w:tcW w:w="362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04645E4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Notopodial</w:t>
            </w:r>
            <w:proofErr w:type="spellEnd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 </w:t>
            </w:r>
          </w:p>
          <w:p w14:paraId="32F418AA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acicular lobe</w:t>
            </w:r>
          </w:p>
        </w:tc>
        <w:tc>
          <w:tcPr>
            <w:tcW w:w="311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630D9E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Notochaetae</w:t>
            </w:r>
            <w:proofErr w:type="spellEnd"/>
          </w:p>
        </w:tc>
        <w:tc>
          <w:tcPr>
            <w:tcW w:w="414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0E5AC3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Supra-acicular </w:t>
            </w:r>
          </w:p>
          <w:p w14:paraId="69BCC80C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neurochaetae</w:t>
            </w:r>
            <w:proofErr w:type="spellEnd"/>
          </w:p>
        </w:tc>
        <w:tc>
          <w:tcPr>
            <w:tcW w:w="432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537311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Subacicular</w:t>
            </w:r>
            <w:proofErr w:type="spellEnd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 </w:t>
            </w: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neurochaetae</w:t>
            </w:r>
            <w:proofErr w:type="spellEnd"/>
          </w:p>
        </w:tc>
        <w:tc>
          <w:tcPr>
            <w:tcW w:w="334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20C92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>Habitat</w:t>
            </w:r>
          </w:p>
        </w:tc>
        <w:tc>
          <w:tcPr>
            <w:tcW w:w="353" w:type="pct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8591C20" w14:textId="77777777" w:rsidR="0022650F" w:rsidRPr="002630E2" w:rsidRDefault="0022650F" w:rsidP="00294C6A">
            <w:pPr>
              <w:wordWrap w:val="0"/>
              <w:textAlignment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Host </w:t>
            </w:r>
            <w:proofErr w:type="spellStart"/>
            <w:r w:rsidRPr="002630E2">
              <w:rPr>
                <w:rFonts w:ascii="Times New Roman" w:eastAsia="맑은 고딕" w:hAnsi="Times New Roman" w:cs="Times New Roman"/>
                <w:b/>
                <w:i/>
                <w:iCs/>
                <w:color w:val="000000"/>
                <w:kern w:val="24"/>
                <w:sz w:val="16"/>
                <w:szCs w:val="16"/>
              </w:rPr>
              <w:t>Bathymodiolus</w:t>
            </w:r>
            <w:proofErr w:type="spellEnd"/>
            <w:r w:rsidRPr="002630E2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6"/>
                <w:szCs w:val="16"/>
              </w:rPr>
              <w:t xml:space="preserve"> mussel</w:t>
            </w:r>
          </w:p>
        </w:tc>
      </w:tr>
      <w:tr w:rsidR="0022650F" w:rsidRPr="006A19A6" w14:paraId="1E368210" w14:textId="77777777" w:rsidTr="002630E2">
        <w:trPr>
          <w:trHeight w:val="597"/>
        </w:trPr>
        <w:tc>
          <w:tcPr>
            <w:tcW w:w="467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CB94E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ranchipolynoe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symmytilida</w:t>
            </w:r>
            <w:proofErr w:type="spellEnd"/>
          </w:p>
        </w:tc>
        <w:tc>
          <w:tcPr>
            <w:tcW w:w="310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81B643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DDF675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Partially covering parapodia</w:t>
            </w:r>
          </w:p>
        </w:tc>
        <w:tc>
          <w:tcPr>
            <w:tcW w:w="259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8D6A7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Minute</w:t>
            </w:r>
          </w:p>
        </w:tc>
        <w:tc>
          <w:tcPr>
            <w:tcW w:w="310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23B72D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62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DB065F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208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344646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1CBF18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7FD672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Rounded, </w:t>
            </w:r>
          </w:p>
          <w:p w14:paraId="3F6A922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11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676370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2A560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432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33D4E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slightly </w:t>
            </w:r>
          </w:p>
          <w:p w14:paraId="567BE49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34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9FCFE3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53" w:type="pct"/>
            <w:tcBorders>
              <w:top w:val="single" w:sz="12" w:space="0" w:color="000000"/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B19F3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thermophilus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 &amp; </w:t>
            </w: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antarcticus</w:t>
            </w:r>
            <w:proofErr w:type="spellEnd"/>
          </w:p>
        </w:tc>
      </w:tr>
      <w:tr w:rsidR="0022650F" w:rsidRPr="006A19A6" w14:paraId="3E30AE68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C285B4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seepensis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343A1B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49FD64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2EC31B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A3D18A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4E83F6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CD404E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CC6F7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DC79B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riangular, 1/2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notochaetal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length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35A99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B7A5F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Tapered, blunt tip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6824F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slightly </w:t>
            </w:r>
          </w:p>
          <w:p w14:paraId="455FF9C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DFDB7B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97D7CF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Unknown 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heckerae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?</w:t>
            </w:r>
          </w:p>
        </w:tc>
      </w:tr>
      <w:tr w:rsidR="0022650F" w:rsidRPr="006A19A6" w14:paraId="37039D58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9FA3F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pettibonea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362594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07E01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C2DCB3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DAFC6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3114D4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CDE16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4BF82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7B55D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Digitiform, </w:t>
            </w:r>
          </w:p>
          <w:p w14:paraId="299A08D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5527FE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902235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slightly </w:t>
            </w:r>
          </w:p>
          <w:p w14:paraId="02130A6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8257E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71F30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Vents &amp; 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8575C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revior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, </w:t>
            </w: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japonicas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, &amp;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Gigantidas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platifrons</w:t>
            </w:r>
            <w:proofErr w:type="spellEnd"/>
          </w:p>
        </w:tc>
      </w:tr>
      <w:tr w:rsidR="0022650F" w:rsidRPr="006A19A6" w14:paraId="15049BA7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B81B3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longqiensis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1F8526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D782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77685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5EB2C0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04A83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FB6FFB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A7C8A8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DB843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raight reaching </w:t>
            </w:r>
          </w:p>
          <w:p w14:paraId="2E6BC84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 of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notochaetae</w:t>
            </w:r>
            <w:proofErr w:type="spellEnd"/>
          </w:p>
        </w:tc>
        <w:tc>
          <w:tcPr>
            <w:tcW w:w="311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F05D7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3F2F4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out, slightly </w:t>
            </w:r>
          </w:p>
          <w:p w14:paraId="2205400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E7573A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 or stout, </w:t>
            </w:r>
          </w:p>
          <w:p w14:paraId="3AE3A3B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lightly hooked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A0C849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Vents &amp; 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D4757E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marisindicus</w:t>
            </w:r>
            <w:proofErr w:type="spellEnd"/>
          </w:p>
        </w:tc>
      </w:tr>
      <w:tr w:rsidR="0022650F" w:rsidRPr="006A19A6" w14:paraId="42875F19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CD421D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eliseae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124377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56F8BD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Partially covering parapodia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354B43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39348A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457D76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EEAFD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DC411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7B8F62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Digitiform, 1/2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notochaetal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length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DC7187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A0199B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tapered </w:t>
            </w:r>
          </w:p>
          <w:p w14:paraId="7A71F1D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into rounded tip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057BD7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imilar to supra-acicular, slightly </w:t>
            </w:r>
          </w:p>
          <w:p w14:paraId="410B671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hooked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D7F1C1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066CB0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 and </w:t>
            </w: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2</w:t>
            </w:r>
          </w:p>
        </w:tc>
      </w:tr>
      <w:tr w:rsidR="0022650F" w:rsidRPr="006A19A6" w14:paraId="6B192ED5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E582B9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halliseyae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78CC36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E30285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ully or partially covering parapodia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887A1B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654A24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7E3719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B896CD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22277A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F546CC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raight reaching tip of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notochaetae</w:t>
            </w:r>
            <w:proofErr w:type="spellEnd"/>
          </w:p>
        </w:tc>
        <w:tc>
          <w:tcPr>
            <w:tcW w:w="311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4DDC97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B8786E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tapered </w:t>
            </w:r>
          </w:p>
          <w:p w14:paraId="694FBC4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, subdistal </w:t>
            </w:r>
          </w:p>
          <w:p w14:paraId="32F7315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02C6A8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imilar to supra-</w:t>
            </w:r>
          </w:p>
          <w:p w14:paraId="52FFEFB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acicular, shorter </w:t>
            </w:r>
          </w:p>
          <w:p w14:paraId="3F9D546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BB70A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EDD4E7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–3</w:t>
            </w:r>
          </w:p>
        </w:tc>
      </w:tr>
      <w:tr w:rsidR="0022650F" w:rsidRPr="006A19A6" w14:paraId="67326B09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026934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kajsae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2EC9B8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trapezoi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166AB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ully or partially covering parapodia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909F4C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E007CD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3C30CD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CCF824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FC6655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Biramous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929A7B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raight, 1/2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notochaetal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length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E15239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veral, long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C0497C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tapered </w:t>
            </w:r>
          </w:p>
          <w:p w14:paraId="273F817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, subdistal </w:t>
            </w:r>
          </w:p>
          <w:p w14:paraId="4A557ED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CF050E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imilar to supra-</w:t>
            </w:r>
          </w:p>
          <w:p w14:paraId="3A5B9FD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acicular, shorter </w:t>
            </w:r>
          </w:p>
          <w:p w14:paraId="68105F6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7292A9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53CED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–3</w:t>
            </w:r>
          </w:p>
        </w:tc>
      </w:tr>
      <w:tr w:rsidR="0022650F" w:rsidRPr="006A19A6" w14:paraId="50FEC195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441382D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meridae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514CC2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E8915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Minute, most of parapodia exposed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1B9D2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068BB0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2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DB0D6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Long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A9DDB9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4FE327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6E27D0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Rounded, </w:t>
            </w:r>
          </w:p>
          <w:p w14:paraId="69E47805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CDD546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1FC8FB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out, straight, </w:t>
            </w:r>
          </w:p>
          <w:p w14:paraId="61217F3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distal swelling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D1991B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rounded </w:t>
            </w:r>
          </w:p>
          <w:p w14:paraId="38F79FD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, longer </w:t>
            </w:r>
          </w:p>
          <w:p w14:paraId="0EBC328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4EB580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Seep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9E0A5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. n. sp. 1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 and </w:t>
            </w: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3</w:t>
            </w:r>
          </w:p>
        </w:tc>
      </w:tr>
      <w:tr w:rsidR="0022650F" w:rsidRPr="006A19A6" w14:paraId="3BAA1425" w14:textId="77777777" w:rsidTr="002630E2">
        <w:trPr>
          <w:trHeight w:val="597"/>
        </w:trPr>
        <w:tc>
          <w:tcPr>
            <w:tcW w:w="467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8554A2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tjiasmantoi</w:t>
            </w:r>
            <w:proofErr w:type="spellEnd"/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B0A3F3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326F4C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259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8A003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370A1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78B9CA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20498C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5656D9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F2A4A9D" w14:textId="77777777" w:rsidR="0022650F" w:rsidRDefault="0022650F" w:rsidP="00294C6A">
            <w:pPr>
              <w:wordWrap w:val="0"/>
              <w:textAlignment w:val="center"/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Few, very </w:t>
            </w:r>
          </w:p>
          <w:p w14:paraId="147D668B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311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9D39F9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9D329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rounded </w:t>
            </w:r>
          </w:p>
          <w:p w14:paraId="47AA1462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, subdistal </w:t>
            </w:r>
          </w:p>
          <w:p w14:paraId="62DCCB6A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432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B749D3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tout, shorter</w:t>
            </w:r>
          </w:p>
          <w:p w14:paraId="53C01C8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subdistal area</w:t>
            </w:r>
          </w:p>
        </w:tc>
        <w:tc>
          <w:tcPr>
            <w:tcW w:w="334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C141156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53" w:type="pct"/>
            <w:tcBorders>
              <w:left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8E9C7F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athymodiolus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 spp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 xml:space="preserve">. Including </w:t>
            </w: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B.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brevior</w:t>
            </w:r>
            <w:proofErr w:type="spellEnd"/>
          </w:p>
        </w:tc>
      </w:tr>
      <w:tr w:rsidR="0022650F" w:rsidRPr="006A19A6" w14:paraId="208165C6" w14:textId="77777777" w:rsidTr="002630E2">
        <w:trPr>
          <w:trHeight w:val="597"/>
        </w:trPr>
        <w:tc>
          <w:tcPr>
            <w:tcW w:w="467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6D3A43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B.</w:t>
            </w:r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>onnuriensis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4"/>
                <w:szCs w:val="14"/>
              </w:rPr>
              <w:t xml:space="preserve"> </w:t>
            </w:r>
            <w:r w:rsidRPr="00294C6A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4"/>
                <w:szCs w:val="14"/>
              </w:rPr>
              <w:t xml:space="preserve">n. </w:t>
            </w:r>
            <w:proofErr w:type="spellStart"/>
            <w:r w:rsidRPr="00294C6A">
              <w:rPr>
                <w:rFonts w:ascii="Times New Roman" w:eastAsia="맑은 고딕" w:hAnsi="Times New Roman" w:cs="Times New Roman"/>
                <w:b/>
                <w:color w:val="000000"/>
                <w:kern w:val="24"/>
                <w:sz w:val="14"/>
                <w:szCs w:val="14"/>
              </w:rPr>
              <w:t>sp</w:t>
            </w:r>
            <w:proofErr w:type="spellEnd"/>
          </w:p>
        </w:tc>
        <w:tc>
          <w:tcPr>
            <w:tcW w:w="310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04E89A0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 bilobed</w:t>
            </w:r>
          </w:p>
        </w:tc>
        <w:tc>
          <w:tcPr>
            <w:tcW w:w="465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0027DD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Covering parapodia, dorsum exposed</w:t>
            </w:r>
          </w:p>
        </w:tc>
        <w:tc>
          <w:tcPr>
            <w:tcW w:w="259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AA27C3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Absent</w:t>
            </w:r>
          </w:p>
        </w:tc>
        <w:tc>
          <w:tcPr>
            <w:tcW w:w="310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68453C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egment 3</w:t>
            </w:r>
          </w:p>
        </w:tc>
        <w:tc>
          <w:tcPr>
            <w:tcW w:w="362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D8EAE3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, dense</w:t>
            </w:r>
          </w:p>
        </w:tc>
        <w:tc>
          <w:tcPr>
            <w:tcW w:w="208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5BD70C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hort</w:t>
            </w:r>
          </w:p>
        </w:tc>
        <w:tc>
          <w:tcPr>
            <w:tcW w:w="413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F9C807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biramous</w:t>
            </w:r>
            <w:proofErr w:type="spellEnd"/>
          </w:p>
        </w:tc>
        <w:tc>
          <w:tcPr>
            <w:tcW w:w="362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1F9774C" w14:textId="77777777" w:rsidR="0022650F" w:rsidRDefault="0022650F" w:rsidP="00294C6A">
            <w:pPr>
              <w:wordWrap w:val="0"/>
              <w:textAlignment w:val="center"/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kern w:val="24"/>
                <w:sz w:val="14"/>
                <w:szCs w:val="14"/>
              </w:rPr>
              <w:t>Rounded</w:t>
            </w: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, </w:t>
            </w:r>
          </w:p>
          <w:p w14:paraId="3A629A9E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very short</w:t>
            </w:r>
          </w:p>
        </w:tc>
        <w:tc>
          <w:tcPr>
            <w:tcW w:w="311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73D26A79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Few, very short</w:t>
            </w:r>
          </w:p>
        </w:tc>
        <w:tc>
          <w:tcPr>
            <w:tcW w:w="414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A4BA44F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lender, rounded </w:t>
            </w:r>
          </w:p>
          <w:p w14:paraId="72EB4A61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tip, subdistal </w:t>
            </w:r>
          </w:p>
          <w:p w14:paraId="479169B8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welling</w:t>
            </w:r>
          </w:p>
        </w:tc>
        <w:tc>
          <w:tcPr>
            <w:tcW w:w="432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09182B3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 xml:space="preserve">Stout, shorter </w:t>
            </w:r>
          </w:p>
          <w:p w14:paraId="594FD21C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4"/>
                <w:szCs w:val="14"/>
              </w:rPr>
              <w:t>subdistal area</w:t>
            </w:r>
          </w:p>
        </w:tc>
        <w:tc>
          <w:tcPr>
            <w:tcW w:w="334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63C6824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r w:rsidRPr="006A19A6">
              <w:rPr>
                <w:rFonts w:ascii="Times New Roman" w:eastAsia="맑은 고딕" w:hAnsi="Times New Roman" w:cs="Times New Roman"/>
                <w:color w:val="000000"/>
                <w:kern w:val="24"/>
                <w:sz w:val="12"/>
                <w:szCs w:val="12"/>
              </w:rPr>
              <w:t>Vents</w:t>
            </w:r>
          </w:p>
        </w:tc>
        <w:tc>
          <w:tcPr>
            <w:tcW w:w="353" w:type="pct"/>
            <w:tcBorders>
              <w:left w:val="nil"/>
              <w:bottom w:val="single" w:sz="12" w:space="0" w:color="000000"/>
              <w:right w:val="nil"/>
            </w:tcBorders>
            <w:shd w:val="pct10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36742377" w14:textId="77777777" w:rsidR="0022650F" w:rsidRPr="006A19A6" w:rsidRDefault="0022650F" w:rsidP="00294C6A">
            <w:pPr>
              <w:wordWrap w:val="0"/>
              <w:textAlignment w:val="center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Gigantidas</w:t>
            </w:r>
            <w:proofErr w:type="spellEnd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 xml:space="preserve"> </w:t>
            </w:r>
            <w:proofErr w:type="spellStart"/>
            <w:r w:rsidRPr="006A19A6">
              <w:rPr>
                <w:rFonts w:ascii="Times New Roman" w:eastAsia="맑은 고딕" w:hAnsi="Times New Roman" w:cs="Times New Roman"/>
                <w:i/>
                <w:iCs/>
                <w:color w:val="000000"/>
                <w:kern w:val="24"/>
                <w:sz w:val="12"/>
                <w:szCs w:val="12"/>
              </w:rPr>
              <w:t>vrjienhoeki</w:t>
            </w:r>
            <w:proofErr w:type="spellEnd"/>
          </w:p>
        </w:tc>
      </w:tr>
    </w:tbl>
    <w:p w14:paraId="1F2A12BB" w14:textId="77777777" w:rsidR="0022650F" w:rsidRPr="00663448" w:rsidRDefault="0022650F" w:rsidP="0022650F">
      <w:pPr>
        <w:autoSpaceDE w:val="0"/>
        <w:autoSpaceDN w:val="0"/>
        <w:snapToGrid w:val="0"/>
        <w:spacing w:after="100" w:line="480" w:lineRule="auto"/>
        <w:textAlignment w:val="baseline"/>
      </w:pP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  <w:r w:rsidRPr="00F45688">
        <w:rPr>
          <w:rFonts w:ascii="Times New Roman" w:eastAsia="맑은 고딕" w:hAnsi="Times New Roman" w:cs="Times New Roman"/>
          <w:b/>
          <w:bCs/>
          <w:color w:val="000000"/>
        </w:rPr>
        <w:tab/>
      </w:r>
    </w:p>
    <w:p w14:paraId="2C1D5372" w14:textId="77777777" w:rsidR="000C0541" w:rsidRDefault="000C0541"/>
    <w:sectPr w:rsidR="000C0541" w:rsidSect="002630E2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5B017" w16cex:dateUtc="2021-06-29T05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61ED1" w14:textId="77777777" w:rsidR="007E4FBC" w:rsidRDefault="007E4FBC" w:rsidP="00161AC6">
      <w:r>
        <w:separator/>
      </w:r>
    </w:p>
  </w:endnote>
  <w:endnote w:type="continuationSeparator" w:id="0">
    <w:p w14:paraId="7A6C1650" w14:textId="77777777" w:rsidR="007E4FBC" w:rsidRDefault="007E4FBC" w:rsidP="00161A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8A5CD" w14:textId="77777777" w:rsidR="007E4FBC" w:rsidRDefault="007E4FBC" w:rsidP="00161AC6">
      <w:r>
        <w:separator/>
      </w:r>
    </w:p>
  </w:footnote>
  <w:footnote w:type="continuationSeparator" w:id="0">
    <w:p w14:paraId="45285E61" w14:textId="77777777" w:rsidR="007E4FBC" w:rsidRDefault="007E4FBC" w:rsidP="00161A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zOyNDEwNTE0MzBR0lEKTi0uzszPAykwrgUA+sVfliwAAAA="/>
  </w:docVars>
  <w:rsids>
    <w:rsidRoot w:val="0022650F"/>
    <w:rsid w:val="0008143F"/>
    <w:rsid w:val="000C0541"/>
    <w:rsid w:val="00161AC6"/>
    <w:rsid w:val="0022650F"/>
    <w:rsid w:val="002630E2"/>
    <w:rsid w:val="00315982"/>
    <w:rsid w:val="003444E4"/>
    <w:rsid w:val="005C6ACE"/>
    <w:rsid w:val="007E4FBC"/>
    <w:rsid w:val="00CF2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ABCB5"/>
  <w15:chartTrackingRefBased/>
  <w15:docId w15:val="{221670E0-0F9E-4B92-812A-0785D65E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uiPriority w:val="1"/>
    <w:qFormat/>
    <w:rsid w:val="0022650F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61AC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61AC6"/>
    <w:rPr>
      <w:rFonts w:ascii="굴림" w:eastAsia="굴림" w:hAnsi="굴림" w:cs="굴림"/>
      <w:kern w:val="0"/>
      <w:sz w:val="24"/>
      <w:szCs w:val="24"/>
    </w:rPr>
  </w:style>
  <w:style w:type="paragraph" w:styleId="a4">
    <w:name w:val="footer"/>
    <w:basedOn w:val="a"/>
    <w:link w:val="Char0"/>
    <w:uiPriority w:val="99"/>
    <w:unhideWhenUsed/>
    <w:rsid w:val="00161AC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61AC6"/>
    <w:rPr>
      <w:rFonts w:ascii="굴림" w:eastAsia="굴림" w:hAnsi="굴림" w:cs="굴림"/>
      <w:kern w:val="0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CF2838"/>
    <w:rPr>
      <w:sz w:val="18"/>
      <w:szCs w:val="18"/>
    </w:rPr>
  </w:style>
  <w:style w:type="paragraph" w:styleId="a6">
    <w:name w:val="annotation text"/>
    <w:basedOn w:val="a"/>
    <w:link w:val="Char1"/>
    <w:uiPriority w:val="99"/>
    <w:semiHidden/>
    <w:unhideWhenUsed/>
    <w:rsid w:val="00CF2838"/>
  </w:style>
  <w:style w:type="character" w:customStyle="1" w:styleId="Char1">
    <w:name w:val="메모 텍스트 Char"/>
    <w:basedOn w:val="a0"/>
    <w:link w:val="a6"/>
    <w:uiPriority w:val="99"/>
    <w:semiHidden/>
    <w:rsid w:val="00CF2838"/>
    <w:rPr>
      <w:rFonts w:ascii="굴림" w:eastAsia="굴림" w:hAnsi="굴림" w:cs="굴림"/>
      <w:kern w:val="0"/>
      <w:sz w:val="24"/>
      <w:szCs w:val="24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CF2838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CF2838"/>
    <w:rPr>
      <w:rFonts w:ascii="굴림" w:eastAsia="굴림" w:hAnsi="굴림" w:cs="굴림"/>
      <w:b/>
      <w:bCs/>
      <w:kern w:val="0"/>
      <w:sz w:val="24"/>
      <w:szCs w:val="24"/>
    </w:rPr>
  </w:style>
  <w:style w:type="paragraph" w:styleId="a8">
    <w:name w:val="Balloon Text"/>
    <w:basedOn w:val="a"/>
    <w:link w:val="Char3"/>
    <w:uiPriority w:val="99"/>
    <w:semiHidden/>
    <w:unhideWhenUsed/>
    <w:rsid w:val="002630E2"/>
    <w:rPr>
      <w:rFonts w:ascii="맑은 고딕" w:eastAsia="맑은 고딕"/>
      <w:sz w:val="18"/>
      <w:szCs w:val="18"/>
    </w:rPr>
  </w:style>
  <w:style w:type="character" w:customStyle="1" w:styleId="Char3">
    <w:name w:val="풍선 도움말 텍스트 Char"/>
    <w:basedOn w:val="a0"/>
    <w:link w:val="a8"/>
    <w:uiPriority w:val="99"/>
    <w:semiHidden/>
    <w:rsid w:val="002630E2"/>
    <w:rPr>
      <w:rFonts w:ascii="맑은 고딕" w:eastAsia="맑은 고딕" w:hAnsi="굴림" w:cs="굴림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1CEE09-8DD5-45F4-AD56-70F4EC23F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OST</dc:creator>
  <cp:keywords/>
  <dc:description/>
  <cp:lastModifiedBy>ohyu</cp:lastModifiedBy>
  <cp:revision>5</cp:revision>
  <dcterms:created xsi:type="dcterms:W3CDTF">2021-06-29T05:46:00Z</dcterms:created>
  <dcterms:modified xsi:type="dcterms:W3CDTF">2021-06-30T01:30:00Z</dcterms:modified>
</cp:coreProperties>
</file>